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631404" w14:textId="009AB0E1" w:rsidR="003E5E0D" w:rsidRDefault="004A69F8" w:rsidP="003E5E0D">
      <w:pPr>
        <w:pStyle w:val="ListeParagraf"/>
        <w:numPr>
          <w:ilvl w:val="0"/>
          <w:numId w:val="2"/>
        </w:num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 w:rsidRPr="008A228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GÜMÜŞ, TALHA ENES, SELÇUK EMİROĞLU, </w:t>
      </w:r>
      <w:proofErr w:type="spellStart"/>
      <w:r w:rsidRPr="008A228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</w:t>
      </w:r>
      <w:proofErr w:type="spellEnd"/>
      <w:r w:rsidRPr="008A228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MEHMET ALİ YALÇIN. “Optimal DG </w:t>
      </w:r>
      <w:proofErr w:type="spellStart"/>
      <w:r w:rsidRPr="008A228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llocation</w:t>
      </w:r>
      <w:proofErr w:type="spellEnd"/>
      <w:r w:rsidRPr="008A228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8A228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</w:t>
      </w:r>
      <w:proofErr w:type="spellEnd"/>
      <w:r w:rsidRPr="008A228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8A228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izing</w:t>
      </w:r>
      <w:proofErr w:type="spellEnd"/>
      <w:r w:rsidRPr="008A228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in Distribution </w:t>
      </w:r>
      <w:proofErr w:type="spellStart"/>
      <w:r w:rsidRPr="008A228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ystems</w:t>
      </w:r>
      <w:proofErr w:type="spellEnd"/>
      <w:r w:rsidRPr="008A228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8A228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with</w:t>
      </w:r>
      <w:proofErr w:type="spellEnd"/>
      <w:r w:rsidRPr="008A228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8A228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Thevenin</w:t>
      </w:r>
      <w:proofErr w:type="spellEnd"/>
      <w:r w:rsidRPr="008A228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8A228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Based</w:t>
      </w:r>
      <w:proofErr w:type="spellEnd"/>
      <w:r w:rsidRPr="008A228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8A228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Impedance</w:t>
      </w:r>
      <w:proofErr w:type="spellEnd"/>
      <w:r w:rsidRPr="008A228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8A228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tability</w:t>
      </w:r>
      <w:proofErr w:type="spellEnd"/>
      <w:r w:rsidRPr="008A228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Index.” </w:t>
      </w:r>
      <w:r w:rsidRPr="008A228F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International </w:t>
      </w:r>
      <w:proofErr w:type="spellStart"/>
      <w:r w:rsidRPr="008A228F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Journal</w:t>
      </w:r>
      <w:proofErr w:type="spellEnd"/>
      <w:r w:rsidRPr="008A228F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of </w:t>
      </w:r>
      <w:proofErr w:type="spellStart"/>
      <w:r w:rsidRPr="008A228F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Electrical</w:t>
      </w:r>
      <w:proofErr w:type="spellEnd"/>
      <w:r w:rsidRPr="008A228F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8A228F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Power</w:t>
      </w:r>
      <w:proofErr w:type="spellEnd"/>
      <w:r w:rsidRPr="008A228F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&amp;</w:t>
      </w:r>
      <w:proofErr w:type="spellStart"/>
      <w:r w:rsidRPr="008A228F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amp</w:t>
      </w:r>
      <w:proofErr w:type="spellEnd"/>
      <w:r w:rsidRPr="008A228F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; </w:t>
      </w:r>
      <w:proofErr w:type="spellStart"/>
      <w:r w:rsidRPr="008A228F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Energy</w:t>
      </w:r>
      <w:proofErr w:type="spellEnd"/>
      <w:r w:rsidRPr="008A228F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8A228F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Systems</w:t>
      </w:r>
      <w:proofErr w:type="spellEnd"/>
      <w:r w:rsidRPr="008A228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144.108555 (2023): 1–9. </w:t>
      </w:r>
      <w:proofErr w:type="spellStart"/>
      <w:r w:rsidRPr="008A228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nt</w:t>
      </w:r>
      <w:proofErr w:type="spellEnd"/>
      <w:r w:rsidRPr="008A228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</w:t>
      </w:r>
      <w:r w:rsidR="00F25510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br/>
      </w:r>
    </w:p>
    <w:p w14:paraId="30D8953E" w14:textId="77777777" w:rsidR="003E5E0D" w:rsidRPr="003E5E0D" w:rsidRDefault="003E5E0D" w:rsidP="003E5E0D">
      <w:pPr>
        <w:pStyle w:val="ListeParagraf"/>
        <w:numPr>
          <w:ilvl w:val="0"/>
          <w:numId w:val="2"/>
        </w:num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 w:rsidRPr="003E5E0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HIZARCI, HALİME, </w:t>
      </w:r>
      <w:proofErr w:type="spellStart"/>
      <w:r w:rsidRPr="003E5E0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</w:t>
      </w:r>
      <w:proofErr w:type="spellEnd"/>
      <w:r w:rsidRPr="003E5E0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UĞUR ARİFOĞLU. “</w:t>
      </w:r>
      <w:proofErr w:type="spellStart"/>
      <w:r w:rsidRPr="003E5E0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Challenges</w:t>
      </w:r>
      <w:proofErr w:type="spellEnd"/>
      <w:r w:rsidRPr="003E5E0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3E5E0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with</w:t>
      </w:r>
      <w:proofErr w:type="spellEnd"/>
      <w:r w:rsidRPr="003E5E0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3E5E0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the</w:t>
      </w:r>
      <w:proofErr w:type="spellEnd"/>
      <w:r w:rsidRPr="003E5E0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3E5E0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Electrification</w:t>
      </w:r>
      <w:proofErr w:type="spellEnd"/>
      <w:r w:rsidRPr="003E5E0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of Aircraft </w:t>
      </w:r>
      <w:proofErr w:type="spellStart"/>
      <w:r w:rsidRPr="003E5E0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for</w:t>
      </w:r>
      <w:proofErr w:type="spellEnd"/>
      <w:r w:rsidRPr="003E5E0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a </w:t>
      </w:r>
      <w:proofErr w:type="spellStart"/>
      <w:r w:rsidRPr="003E5E0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ustainable</w:t>
      </w:r>
      <w:proofErr w:type="spellEnd"/>
      <w:r w:rsidRPr="003E5E0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3E5E0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</w:t>
      </w:r>
      <w:proofErr w:type="spellEnd"/>
      <w:r w:rsidRPr="003E5E0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3E5E0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Greener</w:t>
      </w:r>
      <w:proofErr w:type="spellEnd"/>
      <w:r w:rsidRPr="003E5E0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3E5E0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viation</w:t>
      </w:r>
      <w:proofErr w:type="spellEnd"/>
      <w:r w:rsidRPr="003E5E0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” </w:t>
      </w:r>
      <w:proofErr w:type="spellStart"/>
      <w:r w:rsidRPr="003E5E0D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Inderscience</w:t>
      </w:r>
      <w:proofErr w:type="spellEnd"/>
      <w:r w:rsidRPr="003E5E0D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3E5E0D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Publishers</w:t>
      </w:r>
      <w:proofErr w:type="spellEnd"/>
      <w:r w:rsidRPr="003E5E0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9.1 (2023): 58–72. </w:t>
      </w:r>
      <w:proofErr w:type="spellStart"/>
      <w:r w:rsidRPr="003E5E0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nt</w:t>
      </w:r>
      <w:proofErr w:type="spellEnd"/>
      <w:r w:rsidRPr="003E5E0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</w:t>
      </w:r>
    </w:p>
    <w:p w14:paraId="674FE75E" w14:textId="1444D319" w:rsidR="004A69F8" w:rsidRPr="008A228F" w:rsidRDefault="002C248B" w:rsidP="003E5E0D">
      <w:pPr>
        <w:pStyle w:val="ListeParagraf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br/>
      </w:r>
    </w:p>
    <w:sectPr w:rsidR="004A69F8" w:rsidRPr="008A228F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9F1C05"/>
    <w:multiLevelType w:val="hybridMultilevel"/>
    <w:tmpl w:val="829E4E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D84775"/>
    <w:multiLevelType w:val="hybridMultilevel"/>
    <w:tmpl w:val="3D52F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8504463">
    <w:abstractNumId w:val="1"/>
  </w:num>
  <w:num w:numId="2" w16cid:durableId="5061664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yNDO2MAUSJmYWFko6SsGpxcWZ+XkgBUa1AMt1I+ssAAAA"/>
  </w:docVars>
  <w:rsids>
    <w:rsidRoot w:val="0033478B"/>
    <w:rsid w:val="00030A60"/>
    <w:rsid w:val="000C15EE"/>
    <w:rsid w:val="00177B47"/>
    <w:rsid w:val="0018256C"/>
    <w:rsid w:val="001F6C49"/>
    <w:rsid w:val="001F7062"/>
    <w:rsid w:val="002C248B"/>
    <w:rsid w:val="002D0DC0"/>
    <w:rsid w:val="00315A5E"/>
    <w:rsid w:val="0033478B"/>
    <w:rsid w:val="003E5E0D"/>
    <w:rsid w:val="00445E94"/>
    <w:rsid w:val="00467677"/>
    <w:rsid w:val="004A1FAF"/>
    <w:rsid w:val="004A69F8"/>
    <w:rsid w:val="005129B4"/>
    <w:rsid w:val="005B3CBA"/>
    <w:rsid w:val="006B2D30"/>
    <w:rsid w:val="008A228F"/>
    <w:rsid w:val="00C226C8"/>
    <w:rsid w:val="00F25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7623F4"/>
  <w15:chartTrackingRefBased/>
  <w15:docId w15:val="{DFF7761F-D2E6-4220-928C-502269A80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9F8"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A22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Murat AYDIN</dc:creator>
  <cp:keywords/>
  <dc:description/>
  <cp:lastModifiedBy>Bekir Murat AYDIN</cp:lastModifiedBy>
  <cp:revision>7</cp:revision>
  <dcterms:created xsi:type="dcterms:W3CDTF">2023-01-27T12:33:00Z</dcterms:created>
  <dcterms:modified xsi:type="dcterms:W3CDTF">2023-01-27T12:45:00Z</dcterms:modified>
</cp:coreProperties>
</file>